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1f40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2fe1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e7030c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